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Audit</w:t>
      </w:r>
      <w:r>
        <w:t xml:space="preserve"> </w:t>
      </w:r>
      <w:r>
        <w:t xml:space="preserve">Report</w:t>
      </w:r>
    </w:p>
    <w:p>
      <w:pPr>
        <w:pStyle w:val="FirstParagraph"/>
      </w:pPr>
      <w:r>
        <w:t xml:space="preserve">Homeowner(s): Ken Schmidt</w:t>
      </w:r>
    </w:p>
    <w:p>
      <w:pPr>
        <w:pStyle w:val="BodyText"/>
      </w:pPr>
      <w:r>
        <w:t xml:space="preserve">Address: 51 The Lane, Cranberry Isles, Maine, 04625</w:t>
      </w:r>
    </w:p>
    <w:p>
      <w:pPr>
        <w:pStyle w:val="BodyText"/>
      </w:pPr>
      <w:r>
        <w:t xml:space="preserve">Auditors: Rebecca Tarczy, Zoe Duni</w:t>
      </w:r>
    </w:p>
    <w:p>
      <w:pPr>
        <w:pStyle w:val="BodyText"/>
      </w:pPr>
      <w:r>
        <w:t xml:space="preserve">Contact: mdicommunityenergy@coa.edu, 802 266 0301</w:t>
      </w:r>
    </w:p>
    <w:p>
      <w:pPr>
        <w:pStyle w:val="BodyText"/>
      </w:pPr>
      <w:r>
        <w:t xml:space="preserve">Date: 7 August 2024</w:t>
      </w:r>
    </w:p>
    <w:p>
      <w:r>
        <w:pict>
          <v:rect style="width:0;height:1.5pt" o:hralign="center" o:hrstd="t" o:hr="t"/>
        </w:pict>
      </w:r>
    </w:p>
    <w:p>
      <w:pPr>
        <w:pStyle w:val="FirstParagraph"/>
      </w:pPr>
      <w:r>
        <w:t xml:space="preserve">We conducted an energy assessment of your home on 6/26/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as well as conducted combustion safety tests. This included measuring for carbon monoxide and testing that flue gases are properly exhausting from the home.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 We provide free LED light bulbs, contact us for some if we did not give you any during the aud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ting insulating window inserts that help air-seal windows and reduce heat loss and gain. There will be a Window Dresser build on Great Cranberry Island September 28th-October 2nd. Sign up at https://windowdressers.org/sign-up-for-inserts/ There will be a Window Dressers build in Eastport November 18 to 25. Contact Pete to sign up: 207-214-4751 or EastportMEEnergy@gmail.co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s are more efficient and safer than electric or gas stoves. There is no risk of carbon monoxide or other harmful combustion ga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50 cubic feet per minute (CFM).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a kitchen exhaust fan to remove harmful combustion gases from your home.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 wal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 This can often be done from the attic.</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 , 12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096</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The roof has many dormers and elevation chang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sump pump; the homeowner is currently installing a positive drainage system.. These were in fair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NA</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 framing is Balloon type. There is Uninsulated insulation NA inches thick in NA condition. There is no wall insulation in the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a bay window in the living room next to the front do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 bathroom vent f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 used 0.05 kWh in 75 minutes. NA used NA kWh in NA minutes. There is a large air leak in the column to the right of the kitchen. There is also no vent fan.</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0 under natural condi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air sealing. There is a gap next to the chimney that connects down from the attic to the lower level of the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ttic is only insulated in certain sections. One side of the attic is not insulated at all, while the section with loose fiberglass is missing insulation. 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no bathroom and kitchen exhaust f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pipes insulated, Ducts/pipes not insulated, The cold water pipes are not insulated and other pipes are missing insulation in some sec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p pumpin NA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moistureThere are cracks in the foundation walls and floor due to excess flooding and moisture problems.</w:t>
            </w:r>
          </w:p>
        </w:tc>
      </w:tr>
    </w:tbl>
    <w:bookmarkEnd w:id="35"/>
    <w:bookmarkStart w:id="36"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100. There are 6 unused breaker spaces. NA</w:t>
            </w:r>
          </w:p>
        </w:tc>
      </w:tr>
    </w:tbl>
    <w:bookmarkEnd w:id="36"/>
    <w:bookmarkStart w:id="37"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s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rew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bl>
    <w:bookmarkEnd w:id="37"/>
    <w:bookmarkEnd w:id="38"/>
    <w:bookmarkStart w:id="49" w:name="recommendations"/>
    <w:p>
      <w:pPr>
        <w:pStyle w:val="Heading2"/>
      </w:pPr>
      <w:r>
        <w:t xml:space="preserve">4 Recommendations</w:t>
      </w:r>
    </w:p>
    <w:bookmarkStart w:id="39" w:name="leds"/>
    <w:p>
      <w:pPr>
        <w:pStyle w:val="Heading3"/>
      </w:pPr>
      <w:r>
        <w:t xml:space="preserve">4.1 LED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39"/>
    <w:bookmarkStart w:id="40" w:name="window-dressers"/>
    <w:p>
      <w:pPr>
        <w:pStyle w:val="Heading3"/>
      </w:pPr>
      <w:r>
        <w:t xml:space="preserve">4.2 Window Dresser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0"/>
    <w:bookmarkStart w:id="41" w:name="induction-stove"/>
    <w:p>
      <w:pPr>
        <w:pStyle w:val="Heading3"/>
      </w:pPr>
      <w:r>
        <w:t xml:space="preserve">4.3 Induction Stove</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1"/>
    <w:bookmarkStart w:id="42" w:name="gutters"/>
    <w:p>
      <w:pPr>
        <w:pStyle w:val="Heading3"/>
      </w:pPr>
      <w:r>
        <w:t xml:space="preserve">4.4 Gutter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2"/>
    <w:bookmarkStart w:id="43" w:name="bathroom-exhaust-fans"/>
    <w:p>
      <w:pPr>
        <w:pStyle w:val="Heading3"/>
      </w:pPr>
      <w:r>
        <w:t xml:space="preserve">4.5 Bathroom exhaust fan(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3"/>
    <w:bookmarkStart w:id="44" w:name="kitchen-exhaust-fans"/>
    <w:p>
      <w:pPr>
        <w:pStyle w:val="Heading3"/>
      </w:pPr>
      <w:r>
        <w:t xml:space="preserve">4.6 Kitchen exhaust fan(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4"/>
    <w:bookmarkStart w:id="45" w:name="vapor-barrier"/>
    <w:p>
      <w:pPr>
        <w:pStyle w:val="Heading3"/>
      </w:pPr>
      <w:r>
        <w:t xml:space="preserve">4.7 Vapor Barrier</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5"/>
    <w:bookmarkStart w:id="46" w:name="spray-foam-basement-walls"/>
    <w:p>
      <w:pPr>
        <w:pStyle w:val="Heading3"/>
      </w:pPr>
      <w:r>
        <w:t xml:space="preserve">4.8 Spray foam basement wall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6"/>
    <w:bookmarkStart w:id="47" w:name="attic-air-sealing-and-insulation"/>
    <w:p>
      <w:pPr>
        <w:pStyle w:val="Heading3"/>
      </w:pPr>
      <w:r>
        <w:t xml:space="preserve">4.9 Attic air sealing and insulation</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7"/>
    <w:bookmarkStart w:id="48" w:name="wall-stud-insulation"/>
    <w:p>
      <w:pPr>
        <w:pStyle w:val="Heading3"/>
      </w:pPr>
      <w:r>
        <w:t xml:space="preserve">4.10 Wall stud insulation</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4-08-08T01:42:43Z</dcterms:created>
  <dcterms:modified xsi:type="dcterms:W3CDTF">2024-08-08T01: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3</vt:lpwstr>
  </property>
  <property fmtid="{D5CDD505-2E9C-101B-9397-08002B2CF9AE}" pid="9" name="params">
    <vt:lpwstr/>
  </property>
  <property fmtid="{D5CDD505-2E9C-101B-9397-08002B2CF9AE}" pid="10" name="toc-title">
    <vt:lpwstr>Table of contents</vt:lpwstr>
  </property>
</Properties>
</file>